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4937B8" w14:textId="67471E3D" w:rsidR="008C6FB3" w:rsidRDefault="00EC0904">
      <w:r w:rsidRPr="00EC0904">
        <w:drawing>
          <wp:inline distT="0" distB="0" distL="0" distR="0" wp14:anchorId="5CEB75EB" wp14:editId="50179DAC">
            <wp:extent cx="5943600" cy="61829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FF5AF" w14:textId="4606B5BA" w:rsidR="00EC0904" w:rsidRDefault="00EC0904" w:rsidP="00EC0904">
      <w:r w:rsidRPr="00EC0904">
        <w:drawing>
          <wp:inline distT="0" distB="0" distL="0" distR="0" wp14:anchorId="0B3792C4" wp14:editId="6E062C7C">
            <wp:extent cx="5744377" cy="94310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8773" w14:textId="77777777" w:rsidR="00EC0904" w:rsidRDefault="00EC0904">
      <w:r>
        <w:br w:type="page"/>
      </w:r>
    </w:p>
    <w:p w14:paraId="6BA8CE7E" w14:textId="5412FFF8" w:rsidR="00EC0904" w:rsidRDefault="00EC0904" w:rsidP="00EC0904">
      <w:r w:rsidRPr="00EC0904">
        <w:lastRenderedPageBreak/>
        <w:drawing>
          <wp:inline distT="0" distB="0" distL="0" distR="0" wp14:anchorId="5199343E" wp14:editId="3E2FED87">
            <wp:extent cx="5943600" cy="62630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2B5D7" w14:textId="77777777" w:rsidR="00EC0904" w:rsidRDefault="00EC0904">
      <w:r>
        <w:br w:type="page"/>
      </w:r>
    </w:p>
    <w:p w14:paraId="6643DA1A" w14:textId="62754899" w:rsidR="00EC0904" w:rsidRDefault="00EC0904" w:rsidP="00EC0904">
      <w:r w:rsidRPr="00EC0904">
        <w:lastRenderedPageBreak/>
        <w:drawing>
          <wp:inline distT="0" distB="0" distL="0" distR="0" wp14:anchorId="7052E05C" wp14:editId="50803B71">
            <wp:extent cx="5943600" cy="4394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FAA9" w14:textId="1260F71E" w:rsidR="00EC0904" w:rsidRDefault="00EC0904" w:rsidP="00EC0904">
      <w:r>
        <w:t>1. What are the constraints?</w:t>
      </w:r>
    </w:p>
    <w:p w14:paraId="2CF4F505" w14:textId="4C68805B" w:rsidR="00EC0904" w:rsidRDefault="00EC0904" w:rsidP="00EC0904"/>
    <w:p w14:paraId="6010FE18" w14:textId="06F0D329" w:rsidR="00EC0904" w:rsidRDefault="00EC0904">
      <w:r>
        <w:br w:type="page"/>
      </w:r>
    </w:p>
    <w:p w14:paraId="5FE189B5" w14:textId="326E051E" w:rsidR="00EC0904" w:rsidRDefault="00EC0904" w:rsidP="00EC0904">
      <w:r w:rsidRPr="00EC0904">
        <w:lastRenderedPageBreak/>
        <w:drawing>
          <wp:inline distT="0" distB="0" distL="0" distR="0" wp14:anchorId="5DBE175F" wp14:editId="49FD2D58">
            <wp:extent cx="5943600" cy="76847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0904">
        <w:lastRenderedPageBreak/>
        <w:drawing>
          <wp:inline distT="0" distB="0" distL="0" distR="0" wp14:anchorId="6DF16EAF" wp14:editId="7C8BCBB7">
            <wp:extent cx="5943600" cy="7550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710B6" w14:textId="77777777" w:rsidR="00EC0904" w:rsidRDefault="00EC0904">
      <w:r>
        <w:br w:type="page"/>
      </w:r>
    </w:p>
    <w:p w14:paraId="68E4F3E8" w14:textId="719DB6C7" w:rsidR="007911D8" w:rsidRDefault="00EC0904" w:rsidP="00EC0904">
      <w:r w:rsidRPr="00EC0904">
        <w:lastRenderedPageBreak/>
        <w:drawing>
          <wp:inline distT="0" distB="0" distL="0" distR="0" wp14:anchorId="0192E347" wp14:editId="66D9EDBD">
            <wp:extent cx="5943600" cy="74555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5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DCA4" w14:textId="77777777" w:rsidR="007911D8" w:rsidRDefault="007911D8">
      <w:r>
        <w:br w:type="page"/>
      </w:r>
    </w:p>
    <w:p w14:paraId="4CA1AE04" w14:textId="0561F27C" w:rsidR="007911D8" w:rsidRDefault="007911D8" w:rsidP="00EC0904">
      <w:r w:rsidRPr="007911D8">
        <w:lastRenderedPageBreak/>
        <w:drawing>
          <wp:inline distT="0" distB="0" distL="0" distR="0" wp14:anchorId="3F4F608C" wp14:editId="0380E253">
            <wp:extent cx="5943600" cy="60928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031A0" w14:textId="77777777" w:rsidR="007911D8" w:rsidRDefault="007911D8">
      <w:bookmarkStart w:id="0" w:name="_GoBack"/>
      <w:bookmarkEnd w:id="0"/>
      <w:r>
        <w:br w:type="page"/>
      </w:r>
    </w:p>
    <w:p w14:paraId="357284EB" w14:textId="6CC7E347" w:rsidR="00EC0904" w:rsidRDefault="007911D8" w:rsidP="00EC0904">
      <w:r w:rsidRPr="007911D8">
        <w:lastRenderedPageBreak/>
        <w:drawing>
          <wp:inline distT="0" distB="0" distL="0" distR="0" wp14:anchorId="4B670471" wp14:editId="2E395838">
            <wp:extent cx="5943600" cy="73628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6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0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WzMLA0MjE2NjNQ0lEKTi0uzszPAykwrAUAihYlRywAAAA="/>
  </w:docVars>
  <w:rsids>
    <w:rsidRoot w:val="00EC0904"/>
    <w:rsid w:val="007911D8"/>
    <w:rsid w:val="008C6FB3"/>
    <w:rsid w:val="00EC0904"/>
    <w:rsid w:val="00F4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B35AD"/>
  <w15:chartTrackingRefBased/>
  <w15:docId w15:val="{17867D09-F982-46E7-AC4C-BE958380B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1</cp:revision>
  <cp:lastPrinted>2021-10-04T18:48:00Z</cp:lastPrinted>
  <dcterms:created xsi:type="dcterms:W3CDTF">2021-10-04T18:27:00Z</dcterms:created>
  <dcterms:modified xsi:type="dcterms:W3CDTF">2021-10-04T18:50:00Z</dcterms:modified>
</cp:coreProperties>
</file>